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3DD635F5" w:rsidR="0062720C" w:rsidRPr="007D2C25" w:rsidRDefault="001F5E3C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  <w:r>
        <w:t xml:space="preserve"> Retake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6F1F12F3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="00467A0F">
        <w:rPr>
          <w:b/>
          <w:bCs/>
          <w:color w:val="000000" w:themeColor="text1"/>
          <w:highlight w:val="cyan"/>
          <w:u w:val="single"/>
        </w:rPr>
        <w:t>18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467A0F">
        <w:rPr>
          <w:b/>
          <w:color w:val="000000" w:themeColor="text1"/>
          <w:highlight w:val="cyan"/>
          <w:u w:val="single"/>
        </w:rPr>
        <w:t>December</w:t>
      </w:r>
      <w:r w:rsidRPr="002C434C">
        <w:rPr>
          <w:b/>
          <w:color w:val="000000" w:themeColor="text1"/>
          <w:highlight w:val="cyan"/>
          <w:u w:val="single"/>
        </w:rPr>
        <w:t>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="00467A0F">
        <w:rPr>
          <w:b/>
          <w:color w:val="000000" w:themeColor="text1"/>
          <w:highlight w:val="cyan"/>
          <w:u w:val="single"/>
          <w:lang w:val="bg-BG"/>
        </w:rPr>
        <w:t>11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 w:rsidR="00467A0F">
        <w:rPr>
          <w:b/>
          <w:color w:val="000000" w:themeColor="text1"/>
          <w:highlight w:val="cyan"/>
          <w:u w:val="single"/>
        </w:rPr>
        <w:t>December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4</w:t>
      </w:r>
      <w:r w:rsidRPr="0060273C">
        <w:rPr>
          <w:color w:val="000000" w:themeColor="text1"/>
        </w:rPr>
        <w:t>.</w:t>
      </w:r>
    </w:p>
    <w:p w14:paraId="29ED53CD" w14:textId="6D13E028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</w:t>
      </w:r>
      <w:r w:rsidR="00467A0F">
        <w:rPr>
          <w:b/>
          <w:bCs/>
          <w:color w:val="000000" w:themeColor="text1"/>
          <w:highlight w:val="cyan"/>
          <w:u w:val="single"/>
        </w:rPr>
        <w:t>9</w:t>
      </w:r>
      <w:r w:rsidRPr="002C434C">
        <w:rPr>
          <w:b/>
          <w:bCs/>
          <w:color w:val="000000" w:themeColor="text1"/>
          <w:highlight w:val="cyan"/>
          <w:u w:val="single"/>
        </w:rPr>
        <w:t>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10B4B93D" w14:textId="3439BE8F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2</w:t>
      </w:r>
      <w:r w:rsidR="00467A0F">
        <w:rPr>
          <w:b/>
          <w:color w:val="000000" w:themeColor="text1"/>
          <w:highlight w:val="cyan"/>
          <w:u w:val="single"/>
        </w:rPr>
        <w:t>0</w:t>
      </w:r>
      <w:r w:rsidRPr="00F226D8">
        <w:rPr>
          <w:b/>
          <w:color w:val="000000" w:themeColor="text1"/>
          <w:highlight w:val="cyan"/>
          <w:u w:val="single"/>
        </w:rPr>
        <w:t>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4841141D" w14:textId="77777777" w:rsidR="00613CE2" w:rsidRPr="00613CE2" w:rsidRDefault="00613CE2" w:rsidP="00613CE2">
      <w:pPr>
        <w:jc w:val="both"/>
        <w:rPr>
          <w:color w:val="000000" w:themeColor="text1"/>
          <w:lang w:val="bg-BG"/>
        </w:rPr>
      </w:pP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61EF0220" w14:textId="2885CD9C" w:rsidR="008E45C0" w:rsidRDefault="000D515D" w:rsidP="0062720C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3D6B2395" w14:textId="77777777" w:rsidR="00613CE2" w:rsidRPr="00613CE2" w:rsidRDefault="00613CE2" w:rsidP="0062720C">
      <w:pPr>
        <w:rPr>
          <w:lang w:val="bg-BG"/>
        </w:rPr>
      </w:pP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lastRenderedPageBreak/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proofErr w:type="gramStart"/>
      <w:r w:rsidRPr="00CC7014">
        <w:rPr>
          <w:b/>
          <w:bCs/>
        </w:rPr>
        <w:t>routing</w:t>
      </w:r>
      <w:proofErr w:type="gramEnd"/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0B9DB8E0" w14:textId="5BA95274" w:rsidR="004D0618" w:rsidRDefault="004D0618" w:rsidP="008E7723">
      <w:pPr>
        <w:pStyle w:val="ListParagraph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20BEF732" w14:textId="77777777" w:rsidR="00613CE2" w:rsidRPr="00613CE2" w:rsidRDefault="00613CE2" w:rsidP="00613CE2">
      <w:pPr>
        <w:rPr>
          <w:lang w:val="bg-BG"/>
        </w:rPr>
      </w:pP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5F9307BD" w14:textId="6B1B7A9F" w:rsidR="004D0618" w:rsidRPr="00744055" w:rsidRDefault="004D0618" w:rsidP="00D53C70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78135586" w14:textId="2F7B797C" w:rsidR="004D0618" w:rsidRDefault="004D0618" w:rsidP="000D515D">
      <w:pPr>
        <w:contextualSpacing/>
        <w:rPr>
          <w:lang w:val="bg-BG"/>
        </w:rPr>
      </w:pP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lastRenderedPageBreak/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Default="001A4DFA" w:rsidP="0062720C">
      <w:pPr>
        <w:rPr>
          <w:b/>
          <w:bCs/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07B7996B" w14:textId="77777777" w:rsidR="00613CE2" w:rsidRPr="00613CE2" w:rsidRDefault="00613CE2" w:rsidP="0062720C">
      <w:pPr>
        <w:rPr>
          <w:lang w:val="bg-BG"/>
        </w:rPr>
      </w:pP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Default="0062720C" w:rsidP="0062720C">
      <w:pPr>
        <w:rPr>
          <w:lang w:val="bg-BG"/>
        </w:rPr>
      </w:pPr>
      <w:r w:rsidRPr="00780F44">
        <w:t>Additional functionality or libraries outside the general requirements, with motivated usage.</w:t>
      </w:r>
    </w:p>
    <w:p w14:paraId="70CE5387" w14:textId="77777777" w:rsidR="00613CE2" w:rsidRPr="00613CE2" w:rsidRDefault="00613CE2" w:rsidP="0062720C">
      <w:pPr>
        <w:rPr>
          <w:lang w:val="bg-BG"/>
        </w:rPr>
      </w:pP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6523C822" w14:textId="36F347BD" w:rsidR="00747B7D" w:rsidRPr="00467A0F" w:rsidRDefault="001A4DFA" w:rsidP="005E04C4">
      <w:pPr>
        <w:rPr>
          <w:lang w:val="bg-BG"/>
        </w:rPr>
      </w:pPr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  <w:bookmarkEnd w:id="4"/>
    </w:p>
    <w:sectPr w:rsidR="00747B7D" w:rsidRPr="00467A0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ABB5BB" w14:textId="77777777" w:rsidR="005571E7" w:rsidRDefault="005571E7" w:rsidP="008068A2">
      <w:pPr>
        <w:spacing w:after="0" w:line="240" w:lineRule="auto"/>
      </w:pPr>
      <w:r>
        <w:separator/>
      </w:r>
    </w:p>
  </w:endnote>
  <w:endnote w:type="continuationSeparator" w:id="0">
    <w:p w14:paraId="4264AB0D" w14:textId="77777777" w:rsidR="005571E7" w:rsidRDefault="005571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C7C41" w:rsidRPr="009C7C41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1546E1" w14:textId="77777777" w:rsidR="005571E7" w:rsidRDefault="005571E7" w:rsidP="008068A2">
      <w:pPr>
        <w:spacing w:after="0" w:line="240" w:lineRule="auto"/>
      </w:pPr>
      <w:r>
        <w:separator/>
      </w:r>
    </w:p>
  </w:footnote>
  <w:footnote w:type="continuationSeparator" w:id="0">
    <w:p w14:paraId="4B6F6211" w14:textId="77777777" w:rsidR="005571E7" w:rsidRDefault="005571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1F5E3C"/>
    <w:rsid w:val="00202683"/>
    <w:rsid w:val="00202CC2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67A0F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571E7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2BF1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23</TotalTime>
  <Pages>3</Pages>
  <Words>952</Words>
  <Characters>543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rina Beneva</cp:lastModifiedBy>
  <cp:revision>74</cp:revision>
  <cp:lastPrinted>2015-10-26T22:35:00Z</cp:lastPrinted>
  <dcterms:created xsi:type="dcterms:W3CDTF">2021-03-01T12:49:00Z</dcterms:created>
  <dcterms:modified xsi:type="dcterms:W3CDTF">2024-10-25T08:37:00Z</dcterms:modified>
  <cp:category>programming, education, software engineering, software development</cp:category>
</cp:coreProperties>
</file>